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7518" w:rsidRPr="006828E0" w:rsidRDefault="00A26BBB" w:rsidP="00A26BBB">
      <w:pPr>
        <w:jc w:val="center"/>
        <w:rPr>
          <w:rFonts w:ascii="Times New Roman" w:hAnsi="Times New Roman" w:cs="Times New Roman"/>
          <w:sz w:val="32"/>
        </w:rPr>
      </w:pPr>
      <w:r w:rsidRPr="006828E0">
        <w:rPr>
          <w:rFonts w:ascii="Times New Roman" w:hAnsi="Times New Roman" w:cs="Times New Roman"/>
          <w:sz w:val="32"/>
        </w:rPr>
        <w:t>Report 2</w:t>
      </w:r>
    </w:p>
    <w:p w:rsidR="00A26BBB" w:rsidRPr="006828E0" w:rsidRDefault="00A26BBB" w:rsidP="00A26BBB">
      <w:pPr>
        <w:wordWrap w:val="0"/>
        <w:jc w:val="right"/>
        <w:rPr>
          <w:rFonts w:ascii="Times New Roman" w:hAnsi="Times New Roman" w:cs="Times New Roman"/>
          <w:sz w:val="28"/>
        </w:rPr>
      </w:pPr>
      <w:r w:rsidRPr="006828E0">
        <w:rPr>
          <w:rFonts w:ascii="Times New Roman" w:hAnsi="Times New Roman" w:cs="Times New Roman"/>
          <w:sz w:val="28"/>
        </w:rPr>
        <w:t xml:space="preserve">108062135 </w:t>
      </w:r>
      <w:r w:rsidRPr="006828E0">
        <w:rPr>
          <w:rFonts w:ascii="Times New Roman" w:hAnsi="Times New Roman" w:cs="Times New Roman"/>
          <w:sz w:val="28"/>
        </w:rPr>
        <w:t>呂佳恩</w:t>
      </w:r>
    </w:p>
    <w:p w:rsidR="00A26BBB" w:rsidRPr="006828E0" w:rsidRDefault="00A26BBB" w:rsidP="00A26BBB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 w:val="28"/>
        </w:rPr>
      </w:pPr>
      <w:r w:rsidRPr="006828E0">
        <w:rPr>
          <w:rFonts w:ascii="Times New Roman" w:hAnsi="Times New Roman" w:cs="Times New Roman"/>
          <w:sz w:val="28"/>
        </w:rPr>
        <w:t>Screenshots</w:t>
      </w:r>
    </w:p>
    <w:p w:rsidR="00A26BBB" w:rsidRPr="006828E0" w:rsidRDefault="00FD6358" w:rsidP="00A26BBB">
      <w:pPr>
        <w:pStyle w:val="a3"/>
        <w:ind w:leftChars="0" w:left="360"/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  <w:noProof/>
          <w:sz w:val="28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44198</wp:posOffset>
            </wp:positionV>
            <wp:extent cx="6911975" cy="3322955"/>
            <wp:effectExtent l="0" t="0" r="3175" b="0"/>
            <wp:wrapSquare wrapText="bothSides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DER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2563" cy="3323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6BBB" w:rsidRPr="006828E0">
        <w:rPr>
          <w:rFonts w:ascii="Times New Roman" w:hAnsi="Times New Roman" w:cs="Times New Roman"/>
        </w:rPr>
        <w:t>Screenshot of ADDER3</w:t>
      </w:r>
    </w:p>
    <w:p w:rsidR="00A26BBB" w:rsidRPr="006828E0" w:rsidRDefault="00A26BBB" w:rsidP="00A26BBB">
      <w:pPr>
        <w:rPr>
          <w:rFonts w:ascii="Times New Roman" w:hAnsi="Times New Roman" w:cs="Times New Roman"/>
          <w:noProof/>
          <w:sz w:val="28"/>
        </w:rPr>
      </w:pPr>
    </w:p>
    <w:p w:rsidR="00A26BBB" w:rsidRPr="006828E0" w:rsidRDefault="00FD6358" w:rsidP="00A26BBB">
      <w:pPr>
        <w:rPr>
          <w:rFonts w:ascii="Times New Roman" w:hAnsi="Times New Roman" w:cs="Times New Roman"/>
          <w:sz w:val="28"/>
        </w:rPr>
      </w:pPr>
      <w:bookmarkStart w:id="0" w:name="_GoBack"/>
      <w:bookmarkEnd w:id="0"/>
      <w:r w:rsidRPr="006828E0">
        <w:rPr>
          <w:rFonts w:ascii="Times New Roman" w:hAnsi="Times New Roman" w:cs="Times New Roman"/>
          <w:noProof/>
          <w:sz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92743</wp:posOffset>
            </wp:positionV>
            <wp:extent cx="6715125" cy="3486785"/>
            <wp:effectExtent l="0" t="0" r="9525" b="0"/>
            <wp:wrapSquare wrapText="bothSides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DDER3-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125" cy="3486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26BBB" w:rsidRPr="00FD6358" w:rsidRDefault="00FD6358" w:rsidP="00FD6358">
      <w:pPr>
        <w:ind w:firstLine="480"/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  <w:noProof/>
          <w:sz w:val="28"/>
        </w:rPr>
        <w:lastRenderedPageBreak/>
        <w:drawing>
          <wp:anchor distT="0" distB="0" distL="114300" distR="114300" simplePos="0" relativeHeight="251663360" behindDoc="0" locked="0" layoutInCell="1" allowOverlap="1" wp14:anchorId="3569683F">
            <wp:simplePos x="0" y="0"/>
            <wp:positionH relativeFrom="column">
              <wp:posOffset>-686435</wp:posOffset>
            </wp:positionH>
            <wp:positionV relativeFrom="paragraph">
              <wp:posOffset>2814320</wp:posOffset>
            </wp:positionV>
            <wp:extent cx="6724015" cy="2886075"/>
            <wp:effectExtent l="0" t="0" r="635" b="9525"/>
            <wp:wrapSquare wrapText="bothSides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A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4015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28E0">
        <w:rPr>
          <w:rFonts w:ascii="Times New Roman" w:hAnsi="Times New Roman" w:cs="Times New Roman"/>
          <w:noProof/>
          <w:sz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648979</wp:posOffset>
            </wp:positionH>
            <wp:positionV relativeFrom="paragraph">
              <wp:posOffset>228458</wp:posOffset>
            </wp:positionV>
            <wp:extent cx="6636774" cy="2463421"/>
            <wp:effectExtent l="0" t="0" r="0" b="0"/>
            <wp:wrapSquare wrapText="bothSides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A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6774" cy="2463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6BBB" w:rsidRPr="006828E0">
        <w:rPr>
          <w:rFonts w:ascii="Times New Roman" w:hAnsi="Times New Roman" w:cs="Times New Roman"/>
        </w:rPr>
        <w:t>Screenshot of FA</w:t>
      </w:r>
    </w:p>
    <w:p w:rsidR="006828E0" w:rsidRDefault="00FD6358" w:rsidP="0039270D">
      <w:pPr>
        <w:ind w:firstLine="480"/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  <w:noProof/>
          <w:sz w:val="28"/>
        </w:rPr>
        <w:drawing>
          <wp:anchor distT="0" distB="0" distL="114300" distR="114300" simplePos="0" relativeHeight="251658240" behindDoc="0" locked="0" layoutInCell="1" allowOverlap="1" wp14:anchorId="654BEBF2">
            <wp:simplePos x="0" y="0"/>
            <wp:positionH relativeFrom="margin">
              <wp:align>right</wp:align>
            </wp:positionH>
            <wp:positionV relativeFrom="paragraph">
              <wp:posOffset>5720165</wp:posOffset>
            </wp:positionV>
            <wp:extent cx="2346960" cy="2900680"/>
            <wp:effectExtent l="0" t="0" r="0" b="0"/>
            <wp:wrapSquare wrapText="bothSides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UX2 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828E0">
        <w:rPr>
          <w:rFonts w:ascii="Times New Roman" w:hAnsi="Times New Roman" w:cs="Times New Roman"/>
          <w:noProof/>
          <w:sz w:val="28"/>
        </w:rPr>
        <w:drawing>
          <wp:anchor distT="0" distB="0" distL="114300" distR="114300" simplePos="0" relativeHeight="251659264" behindDoc="0" locked="0" layoutInCell="1" allowOverlap="1" wp14:anchorId="05AFE0D0">
            <wp:simplePos x="0" y="0"/>
            <wp:positionH relativeFrom="margin">
              <wp:align>left</wp:align>
            </wp:positionH>
            <wp:positionV relativeFrom="paragraph">
              <wp:posOffset>5716924</wp:posOffset>
            </wp:positionV>
            <wp:extent cx="2535555" cy="2907030"/>
            <wp:effectExtent l="0" t="0" r="0" b="7620"/>
            <wp:wrapSquare wrapText="bothSides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UX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55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6BBB" w:rsidRPr="006828E0">
        <w:rPr>
          <w:rFonts w:ascii="Times New Roman" w:hAnsi="Times New Roman" w:cs="Times New Roman"/>
        </w:rPr>
        <w:t>Screenshot of MUX</w:t>
      </w:r>
    </w:p>
    <w:p w:rsidR="00A26BBB" w:rsidRPr="006828E0" w:rsidRDefault="00A26BBB" w:rsidP="00A26BBB">
      <w:pPr>
        <w:ind w:firstLine="480"/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</w:rPr>
        <w:lastRenderedPageBreak/>
        <w:t>Screenshot of DRC summary report</w:t>
      </w: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  <w:r w:rsidRPr="006828E0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46B4CE4D" wp14:editId="215B36E5">
            <wp:extent cx="3564925" cy="2888937"/>
            <wp:effectExtent l="0" t="0" r="0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RC summary report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6390" cy="2906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</w:p>
    <w:p w:rsidR="00A26BBB" w:rsidRPr="006828E0" w:rsidRDefault="00A26BBB" w:rsidP="00A26BBB">
      <w:pPr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</w:rPr>
        <w:tab/>
        <w:t>Screenshot of LVS report</w:t>
      </w: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  <w:r w:rsidRPr="006828E0">
        <w:rPr>
          <w:rFonts w:ascii="Times New Roman" w:hAnsi="Times New Roman" w:cs="Times New Roman"/>
          <w:noProof/>
          <w:sz w:val="28"/>
        </w:rPr>
        <w:drawing>
          <wp:inline distT="0" distB="0" distL="0" distR="0">
            <wp:extent cx="3554075" cy="3284931"/>
            <wp:effectExtent l="0" t="0" r="889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VS passing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7575" cy="3315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</w:p>
    <w:p w:rsidR="00A26BBB" w:rsidRPr="006828E0" w:rsidRDefault="00A26BBB" w:rsidP="00A26BBB">
      <w:pPr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  <w:sz w:val="28"/>
        </w:rPr>
        <w:lastRenderedPageBreak/>
        <w:tab/>
      </w:r>
      <w:r w:rsidRPr="006828E0">
        <w:rPr>
          <w:rFonts w:ascii="Times New Roman" w:hAnsi="Times New Roman" w:cs="Times New Roman"/>
        </w:rPr>
        <w:t>Screenshot of LVS schematic of Adder3.src.net</w:t>
      </w:r>
    </w:p>
    <w:p w:rsidR="00A26BBB" w:rsidRPr="006828E0" w:rsidRDefault="00A26BBB" w:rsidP="00A26BBB">
      <w:pPr>
        <w:rPr>
          <w:rFonts w:ascii="Times New Roman" w:hAnsi="Times New Roman" w:cs="Times New Roman"/>
          <w:sz w:val="28"/>
        </w:rPr>
      </w:pPr>
      <w:r w:rsidRPr="006828E0">
        <w:rPr>
          <w:rFonts w:ascii="Times New Roman" w:hAnsi="Times New Roman" w:cs="Times New Roman"/>
          <w:noProof/>
          <w:sz w:val="28"/>
        </w:rPr>
        <w:drawing>
          <wp:inline distT="0" distB="0" distL="0" distR="0">
            <wp:extent cx="5274310" cy="4013200"/>
            <wp:effectExtent l="0" t="0" r="2540" b="635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RC 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BBB" w:rsidRPr="006828E0" w:rsidRDefault="00A26BBB" w:rsidP="00A26BBB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 w:val="28"/>
        </w:rPr>
      </w:pPr>
      <w:r w:rsidRPr="006828E0">
        <w:rPr>
          <w:rFonts w:ascii="Times New Roman" w:hAnsi="Times New Roman" w:cs="Times New Roman"/>
          <w:sz w:val="28"/>
        </w:rPr>
        <w:t>What else did I do to enhance my layout quality?</w:t>
      </w:r>
    </w:p>
    <w:p w:rsidR="00A26BBB" w:rsidRPr="006828E0" w:rsidRDefault="00A26BBB" w:rsidP="00A26BBB">
      <w:pPr>
        <w:pStyle w:val="a3"/>
        <w:ind w:leftChars="0" w:left="360"/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</w:rPr>
        <w:t>I started with the idea of making the design of FA and MUX easy to use in FA, so the output placement was crucial when I began the design. Also, the VDD and GND placement was place into consideration when the initial design was started.</w:t>
      </w:r>
    </w:p>
    <w:p w:rsidR="00A26BBB" w:rsidRPr="006828E0" w:rsidRDefault="00A26BBB" w:rsidP="00A26BBB">
      <w:pPr>
        <w:pStyle w:val="a3"/>
        <w:ind w:leftChars="0" w:left="360"/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</w:rPr>
        <w:t>Also, I sometimes flipped the design as it would benefit the routing of the total design.</w:t>
      </w:r>
    </w:p>
    <w:p w:rsidR="00A26BBB" w:rsidRPr="006828E0" w:rsidRDefault="00A26BBB" w:rsidP="00A26BBB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</w:rPr>
        <w:t xml:space="preserve"> </w:t>
      </w:r>
      <w:r w:rsidRPr="006828E0">
        <w:rPr>
          <w:rFonts w:ascii="Times New Roman" w:hAnsi="Times New Roman" w:cs="Times New Roman"/>
          <w:sz w:val="28"/>
        </w:rPr>
        <w:t>What have you learned from this homework?</w:t>
      </w:r>
    </w:p>
    <w:p w:rsidR="00A26BBB" w:rsidRPr="006828E0" w:rsidRDefault="00A26BBB" w:rsidP="00A26BBB">
      <w:pPr>
        <w:pStyle w:val="a3"/>
        <w:ind w:leftChars="0" w:left="360"/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</w:rPr>
        <w:t>I have a deep understanding of how Virtuoso works, and during the process of doing the homework, I have a better understanding of all things that need to be considered when doing designs, it made me appreciate the work of others more.</w:t>
      </w:r>
    </w:p>
    <w:p w:rsidR="00A26BBB" w:rsidRPr="006828E0" w:rsidRDefault="00A26BBB" w:rsidP="00A26BBB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 w:val="28"/>
        </w:rPr>
      </w:pPr>
      <w:r w:rsidRPr="006828E0">
        <w:rPr>
          <w:rFonts w:ascii="Times New Roman" w:hAnsi="Times New Roman" w:cs="Times New Roman"/>
          <w:sz w:val="28"/>
        </w:rPr>
        <w:t>What problems have you encountered in this homework?</w:t>
      </w:r>
    </w:p>
    <w:p w:rsidR="00A26BBB" w:rsidRPr="006828E0" w:rsidRDefault="00A26BBB" w:rsidP="00A26BBB">
      <w:pPr>
        <w:pStyle w:val="a3"/>
        <w:ind w:leftChars="0" w:left="360"/>
        <w:rPr>
          <w:rFonts w:ascii="Times New Roman" w:hAnsi="Times New Roman" w:cs="Times New Roman"/>
        </w:rPr>
      </w:pPr>
      <w:r w:rsidRPr="006828E0">
        <w:rPr>
          <w:rFonts w:ascii="Times New Roman" w:hAnsi="Times New Roman" w:cs="Times New Roman"/>
        </w:rPr>
        <w:t xml:space="preserve">The main problem I encountered is that I don’t know whether a placement would </w:t>
      </w:r>
      <w:r w:rsidR="002B3356" w:rsidRPr="006828E0">
        <w:rPr>
          <w:rFonts w:ascii="Times New Roman" w:hAnsi="Times New Roman" w:cs="Times New Roman"/>
        </w:rPr>
        <w:t xml:space="preserve">cause problems in the future or not. Also, small problems cascade into bigger ones as the layout scales. This made me </w:t>
      </w:r>
      <w:proofErr w:type="gramStart"/>
      <w:r w:rsidR="002B3356" w:rsidRPr="006828E0">
        <w:rPr>
          <w:rFonts w:ascii="Times New Roman" w:hAnsi="Times New Roman" w:cs="Times New Roman"/>
        </w:rPr>
        <w:t>have to</w:t>
      </w:r>
      <w:proofErr w:type="gramEnd"/>
      <w:r w:rsidR="002B3356" w:rsidRPr="006828E0">
        <w:rPr>
          <w:rFonts w:ascii="Times New Roman" w:hAnsi="Times New Roman" w:cs="Times New Roman"/>
        </w:rPr>
        <w:t xml:space="preserve"> go back to re-arrange the layouts that I first placed again and again, which was very time consuming. </w:t>
      </w:r>
    </w:p>
    <w:sectPr w:rsidR="00A26BBB" w:rsidRPr="006828E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212C" w:rsidRDefault="002A212C" w:rsidP="00FD6358">
      <w:r>
        <w:separator/>
      </w:r>
    </w:p>
  </w:endnote>
  <w:endnote w:type="continuationSeparator" w:id="0">
    <w:p w:rsidR="002A212C" w:rsidRDefault="002A212C" w:rsidP="00FD6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212C" w:rsidRDefault="002A212C" w:rsidP="00FD6358">
      <w:r>
        <w:separator/>
      </w:r>
    </w:p>
  </w:footnote>
  <w:footnote w:type="continuationSeparator" w:id="0">
    <w:p w:rsidR="002A212C" w:rsidRDefault="002A212C" w:rsidP="00FD6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C50038"/>
    <w:multiLevelType w:val="hybridMultilevel"/>
    <w:tmpl w:val="12CC5F08"/>
    <w:lvl w:ilvl="0" w:tplc="35345D74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2sDCytDAwtrA0tDRV0lEKTi0uzszPAykwrgUAKuCRlCwAAAA="/>
  </w:docVars>
  <w:rsids>
    <w:rsidRoot w:val="00A5707D"/>
    <w:rsid w:val="0009548C"/>
    <w:rsid w:val="002A212C"/>
    <w:rsid w:val="002B3356"/>
    <w:rsid w:val="0039270D"/>
    <w:rsid w:val="004E3BE4"/>
    <w:rsid w:val="006828E0"/>
    <w:rsid w:val="00A26BBB"/>
    <w:rsid w:val="00A5707D"/>
    <w:rsid w:val="00AF7518"/>
    <w:rsid w:val="00F265EB"/>
    <w:rsid w:val="00FD6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DDF7415-1F59-4F5D-928B-D43BACCBA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6BBB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FD63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D6358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D635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D635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220</Words>
  <Characters>1013</Characters>
  <Application>Microsoft Office Word</Application>
  <DocSecurity>0</DocSecurity>
  <Lines>37</Lines>
  <Paragraphs>19</Paragraphs>
  <ScaleCrop>false</ScaleCrop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佳恩</dc:creator>
  <cp:keywords/>
  <dc:description/>
  <cp:lastModifiedBy>呂佳恩</cp:lastModifiedBy>
  <cp:revision>9</cp:revision>
  <dcterms:created xsi:type="dcterms:W3CDTF">2022-12-24T20:44:00Z</dcterms:created>
  <dcterms:modified xsi:type="dcterms:W3CDTF">2022-12-24T20:59:00Z</dcterms:modified>
</cp:coreProperties>
</file>